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52A61" w14:textId="78AE9753" w:rsidR="00876D54" w:rsidRDefault="0098182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669D099">
            <wp:simplePos x="0" y="0"/>
            <wp:positionH relativeFrom="column">
              <wp:posOffset>3143250</wp:posOffset>
            </wp:positionH>
            <wp:positionV relativeFrom="paragraph">
              <wp:posOffset>180975</wp:posOffset>
            </wp:positionV>
            <wp:extent cx="1932940" cy="10001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9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40E6E51" wp14:editId="4AB6E1CA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2600325" cy="1181100"/>
            <wp:effectExtent l="0" t="0" r="9525" b="0"/>
            <wp:wrapTight wrapText="bothSides">
              <wp:wrapPolygon edited="0">
                <wp:start x="0" y="0"/>
                <wp:lineTo x="0" y="21252"/>
                <wp:lineTo x="21521" y="21252"/>
                <wp:lineTo x="2152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78" b="6013"/>
                    <a:stretch/>
                  </pic:blipFill>
                  <pic:spPr bwMode="auto">
                    <a:xfrm>
                      <a:off x="0" y="0"/>
                      <a:ext cx="2600325" cy="118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13148" w14:textId="4482DE4D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DC3F10" w:rsidRDefault="081AF96D" w:rsidP="00C55F4C">
      <w:pPr>
        <w:spacing w:after="0" w:line="257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7729EC73" w:rsidR="00876D54" w:rsidRPr="00DC3F10" w:rsidRDefault="081AF96D" w:rsidP="00C55F4C">
      <w:pPr>
        <w:spacing w:after="0" w:line="257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>Steering Committee</w:t>
      </w:r>
      <w:r w:rsidR="00694378"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(SC)</w:t>
      </w:r>
      <w:r w:rsidRPr="00DC3F1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Meeting</w:t>
      </w:r>
    </w:p>
    <w:p w14:paraId="44CB6DBF" w14:textId="77777777" w:rsidR="002A36C2" w:rsidRPr="001B3139" w:rsidRDefault="002A36C2" w:rsidP="00C55F4C">
      <w:pPr>
        <w:spacing w:after="0" w:line="257" w:lineRule="auto"/>
        <w:jc w:val="center"/>
        <w:rPr>
          <w:sz w:val="24"/>
          <w:szCs w:val="24"/>
        </w:rPr>
      </w:pPr>
    </w:p>
    <w:p w14:paraId="4ADB4D8A" w14:textId="166334DE" w:rsidR="002A36C2" w:rsidRPr="002A36C2" w:rsidRDefault="00DE0A3D" w:rsidP="0008086C">
      <w:pPr>
        <w:spacing w:line="257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June 3, 2022 9:30 to 12</w:t>
      </w:r>
    </w:p>
    <w:p w14:paraId="1BE2CA8C" w14:textId="7992F99C" w:rsidR="002A36C2" w:rsidRPr="002A36C2" w:rsidRDefault="00981829" w:rsidP="0008086C">
      <w:pPr>
        <w:spacing w:line="257" w:lineRule="auto"/>
        <w:jc w:val="center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Kyle Fire Station 1 </w:t>
      </w:r>
    </w:p>
    <w:p w14:paraId="0B6B875B" w14:textId="77777777" w:rsidR="002A36C2" w:rsidRDefault="002A36C2" w:rsidP="001B3139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DA003A7" w14:textId="3AE31BC0" w:rsidR="20C187DE" w:rsidRDefault="00DC3F10" w:rsidP="001B3139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Meeting Summary </w:t>
      </w:r>
    </w:p>
    <w:p w14:paraId="15FACAFE" w14:textId="77777777" w:rsidR="00DE0A3D" w:rsidRDefault="00DE0A3D" w:rsidP="001B3139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995114C" w14:textId="71DA8F18" w:rsidR="00047D0B" w:rsidRPr="00DC3F10" w:rsidRDefault="00694378" w:rsidP="00CF23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 w:rsidRPr="00DC3F10">
        <w:rPr>
          <w:rFonts w:ascii="Times New Roman" w:hAnsi="Times New Roman" w:cs="Times New Roman"/>
          <w:sz w:val="28"/>
          <w:szCs w:val="28"/>
        </w:rPr>
        <w:t>Christina</w:t>
      </w:r>
      <w:r w:rsidR="00DC3F10">
        <w:rPr>
          <w:rFonts w:ascii="Times New Roman" w:hAnsi="Times New Roman" w:cs="Times New Roman"/>
          <w:sz w:val="28"/>
          <w:szCs w:val="28"/>
        </w:rPr>
        <w:t xml:space="preserve"> Lopez</w:t>
      </w:r>
      <w:r w:rsidRPr="00DC3F10">
        <w:rPr>
          <w:rFonts w:ascii="Times New Roman" w:hAnsi="Times New Roman" w:cs="Times New Roman"/>
          <w:sz w:val="28"/>
          <w:szCs w:val="28"/>
        </w:rPr>
        <w:t xml:space="preserve"> welcomed the SC member</w:t>
      </w:r>
      <w:r w:rsidR="00DE0A3D">
        <w:rPr>
          <w:rFonts w:ascii="Times New Roman" w:hAnsi="Times New Roman" w:cs="Times New Roman"/>
          <w:sz w:val="28"/>
          <w:szCs w:val="28"/>
        </w:rPr>
        <w:t>s</w:t>
      </w:r>
    </w:p>
    <w:p w14:paraId="45849427" w14:textId="1F1D9930" w:rsidR="00304084" w:rsidRPr="00DE0A3D" w:rsidRDefault="00635CFF" w:rsidP="00DE0A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hristina provided an </w:t>
      </w:r>
      <w:r w:rsidR="006A6B23">
        <w:rPr>
          <w:rFonts w:ascii="Times New Roman" w:hAnsi="Times New Roman" w:cs="Times New Roman"/>
          <w:sz w:val="28"/>
          <w:szCs w:val="28"/>
        </w:rPr>
        <w:t>update to the WPP, including recent and upcoming programs and events</w:t>
      </w:r>
      <w:r w:rsidR="00DE0A3D">
        <w:rPr>
          <w:rFonts w:ascii="Times New Roman" w:hAnsi="Times New Roman" w:cs="Times New Roman"/>
          <w:sz w:val="28"/>
          <w:szCs w:val="28"/>
        </w:rPr>
        <w:t>, and results from the WPP priority planning form</w:t>
      </w:r>
    </w:p>
    <w:p w14:paraId="597B9DBE" w14:textId="60702926" w:rsidR="00DE0A3D" w:rsidRPr="00DE0A3D" w:rsidRDefault="00DE0A3D" w:rsidP="00DE0A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ristina facilitated a discussion on next steps for the WPP and forming workgroups</w:t>
      </w:r>
      <w:r w:rsidR="008C6D6E">
        <w:rPr>
          <w:rFonts w:ascii="Times New Roman" w:hAnsi="Times New Roman" w:cs="Times New Roman"/>
          <w:sz w:val="28"/>
          <w:szCs w:val="28"/>
        </w:rPr>
        <w:t>.</w:t>
      </w:r>
    </w:p>
    <w:p w14:paraId="285919CB" w14:textId="1F6E9F1B" w:rsidR="00DE0A3D" w:rsidRPr="008C6D6E" w:rsidRDefault="00DE0A3D" w:rsidP="00DE0A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raft workgroups were crafted. </w:t>
      </w:r>
    </w:p>
    <w:p w14:paraId="52EF8C8A" w14:textId="222E22BB" w:rsidR="008C6D6E" w:rsidRPr="00DE0A3D" w:rsidRDefault="008C6D6E" w:rsidP="00DE0A3D">
      <w:pPr>
        <w:pStyle w:val="ListParagraph"/>
        <w:numPr>
          <w:ilvl w:val="0"/>
          <w:numId w:val="1"/>
        </w:numPr>
        <w:spacing w:line="276" w:lineRule="auto"/>
        <w:rPr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ur of Kyle’s WWTF was postponed. </w:t>
      </w:r>
    </w:p>
    <w:sectPr w:rsidR="008C6D6E" w:rsidRPr="00DE0A3D" w:rsidSect="00C55F4C">
      <w:pgSz w:w="12240" w:h="15840"/>
      <w:pgMar w:top="1440" w:right="1440" w:bottom="432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84063"/>
    <w:multiLevelType w:val="hybridMultilevel"/>
    <w:tmpl w:val="B70A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40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jUF0qamZsYW5ko6SsGpxcWZ+XkgBca1AAUPfVwsAAAA"/>
  </w:docVars>
  <w:rsids>
    <w:rsidRoot w:val="4070998A"/>
    <w:rsid w:val="00047D0B"/>
    <w:rsid w:val="00055F1D"/>
    <w:rsid w:val="0008086C"/>
    <w:rsid w:val="00081E95"/>
    <w:rsid w:val="000A41DC"/>
    <w:rsid w:val="000C40F1"/>
    <w:rsid w:val="000E0A91"/>
    <w:rsid w:val="0011781F"/>
    <w:rsid w:val="001247E8"/>
    <w:rsid w:val="001517A4"/>
    <w:rsid w:val="00161114"/>
    <w:rsid w:val="00190E2B"/>
    <w:rsid w:val="00194CCA"/>
    <w:rsid w:val="001B23F2"/>
    <w:rsid w:val="001B3139"/>
    <w:rsid w:val="001F22B1"/>
    <w:rsid w:val="00205233"/>
    <w:rsid w:val="00226E6B"/>
    <w:rsid w:val="002A36C2"/>
    <w:rsid w:val="002C362C"/>
    <w:rsid w:val="00304084"/>
    <w:rsid w:val="00330D5D"/>
    <w:rsid w:val="003630E3"/>
    <w:rsid w:val="00365C15"/>
    <w:rsid w:val="003F5B38"/>
    <w:rsid w:val="00440C60"/>
    <w:rsid w:val="00552F7E"/>
    <w:rsid w:val="00580C02"/>
    <w:rsid w:val="00633217"/>
    <w:rsid w:val="00635CFF"/>
    <w:rsid w:val="00681B13"/>
    <w:rsid w:val="00694378"/>
    <w:rsid w:val="00694A1A"/>
    <w:rsid w:val="006A6B23"/>
    <w:rsid w:val="00763F3C"/>
    <w:rsid w:val="008144B9"/>
    <w:rsid w:val="00827CFE"/>
    <w:rsid w:val="00876D54"/>
    <w:rsid w:val="008C6D6E"/>
    <w:rsid w:val="00950A70"/>
    <w:rsid w:val="00981829"/>
    <w:rsid w:val="009A2D7B"/>
    <w:rsid w:val="009C2700"/>
    <w:rsid w:val="00A14FFC"/>
    <w:rsid w:val="00A17707"/>
    <w:rsid w:val="00A85ACB"/>
    <w:rsid w:val="00AC24F8"/>
    <w:rsid w:val="00AD1D35"/>
    <w:rsid w:val="00B177EA"/>
    <w:rsid w:val="00B3482E"/>
    <w:rsid w:val="00B472F6"/>
    <w:rsid w:val="00B67D25"/>
    <w:rsid w:val="00B74FBE"/>
    <w:rsid w:val="00C003F8"/>
    <w:rsid w:val="00C55F4C"/>
    <w:rsid w:val="00C948AF"/>
    <w:rsid w:val="00CD03B7"/>
    <w:rsid w:val="00CF233D"/>
    <w:rsid w:val="00D06F33"/>
    <w:rsid w:val="00D6229E"/>
    <w:rsid w:val="00D74B70"/>
    <w:rsid w:val="00D766A2"/>
    <w:rsid w:val="00DB13D0"/>
    <w:rsid w:val="00DC3F10"/>
    <w:rsid w:val="00DC7201"/>
    <w:rsid w:val="00DE0A3D"/>
    <w:rsid w:val="00DE2D56"/>
    <w:rsid w:val="00E405A2"/>
    <w:rsid w:val="00E665F9"/>
    <w:rsid w:val="00E96DF3"/>
    <w:rsid w:val="00F20DC9"/>
    <w:rsid w:val="00F31ED7"/>
    <w:rsid w:val="00F37EF4"/>
    <w:rsid w:val="00F71C7E"/>
    <w:rsid w:val="00FF2264"/>
    <w:rsid w:val="081AF96D"/>
    <w:rsid w:val="20C187DE"/>
    <w:rsid w:val="38944FAF"/>
    <w:rsid w:val="4070998A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437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C40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Lopez, Christina W</cp:lastModifiedBy>
  <cp:revision>2</cp:revision>
  <cp:lastPrinted>2021-07-01T15:12:00Z</cp:lastPrinted>
  <dcterms:created xsi:type="dcterms:W3CDTF">2022-06-16T17:16:00Z</dcterms:created>
  <dcterms:modified xsi:type="dcterms:W3CDTF">2022-06-16T17:16:00Z</dcterms:modified>
</cp:coreProperties>
</file>